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1FA8C5" w14:textId="77777777" w:rsidR="00B6730F" w:rsidRPr="00316510" w:rsidRDefault="001F3690" w:rsidP="00740EC4">
      <w:pPr>
        <w:jc w:val="center"/>
        <w:rPr>
          <w:b/>
          <w:sz w:val="32"/>
          <w:szCs w:val="32"/>
        </w:rPr>
      </w:pPr>
      <w:r w:rsidRPr="00316510">
        <w:rPr>
          <w:b/>
          <w:sz w:val="32"/>
          <w:szCs w:val="32"/>
          <w:highlight w:val="lightGray"/>
        </w:rPr>
        <w:t>RESUME</w:t>
      </w:r>
    </w:p>
    <w:p w14:paraId="059935A2" w14:textId="77777777" w:rsidR="00E40EB1" w:rsidRDefault="009C26F0" w:rsidP="00740EC4">
      <w:pPr>
        <w:spacing w:after="0"/>
        <w:jc w:val="both"/>
        <w:rPr>
          <w:b/>
          <w:sz w:val="28"/>
          <w:szCs w:val="28"/>
        </w:rPr>
      </w:pPr>
      <w:r w:rsidRPr="00B47F22">
        <w:rPr>
          <w:b/>
          <w:sz w:val="28"/>
          <w:szCs w:val="28"/>
        </w:rPr>
        <w:t>Diksh</w:t>
      </w:r>
      <w:r w:rsidR="00B70943">
        <w:rPr>
          <w:b/>
          <w:sz w:val="28"/>
          <w:szCs w:val="28"/>
        </w:rPr>
        <w:t xml:space="preserve">a </w:t>
      </w:r>
      <w:r w:rsidRPr="00B47F22">
        <w:rPr>
          <w:b/>
          <w:sz w:val="28"/>
          <w:szCs w:val="28"/>
        </w:rPr>
        <w:t>Bansa</w:t>
      </w:r>
      <w:r w:rsidR="00FF4E18" w:rsidRPr="00B47F22">
        <w:rPr>
          <w:b/>
          <w:sz w:val="28"/>
          <w:szCs w:val="28"/>
        </w:rPr>
        <w:t>l</w:t>
      </w:r>
      <w:r w:rsidR="00B70943">
        <w:rPr>
          <w:b/>
          <w:sz w:val="28"/>
          <w:szCs w:val="28"/>
        </w:rPr>
        <w:t xml:space="preserve">     </w:t>
      </w:r>
    </w:p>
    <w:p w14:paraId="22004958" w14:textId="77777777" w:rsidR="00A54E89" w:rsidRDefault="00E40EB1" w:rsidP="00740EC4">
      <w:pPr>
        <w:spacing w:after="0"/>
        <w:jc w:val="both"/>
        <w:rPr>
          <w:b/>
        </w:rPr>
      </w:pPr>
      <w:r w:rsidRPr="00E40EB1">
        <w:rPr>
          <w:b/>
        </w:rPr>
        <w:t>Phone:8284056864</w:t>
      </w:r>
      <w:r w:rsidR="00B70943" w:rsidRPr="00E40EB1">
        <w:rPr>
          <w:b/>
        </w:rPr>
        <w:t xml:space="preserve">             </w:t>
      </w:r>
    </w:p>
    <w:p w14:paraId="01F19D9E" w14:textId="2055385E" w:rsidR="009C26F0" w:rsidRPr="00E40EB1" w:rsidRDefault="00A54E89" w:rsidP="00740EC4">
      <w:pPr>
        <w:spacing w:after="0"/>
        <w:jc w:val="both"/>
        <w:rPr>
          <w:b/>
        </w:rPr>
      </w:pPr>
      <w:r>
        <w:rPr>
          <w:b/>
        </w:rPr>
        <w:t>Address: 2189/1 Sector 45-C, Chandigarh</w:t>
      </w:r>
      <w:r w:rsidR="00B70943" w:rsidRPr="00E40EB1">
        <w:rPr>
          <w:b/>
        </w:rPr>
        <w:t xml:space="preserve">                                                                    </w:t>
      </w:r>
    </w:p>
    <w:p w14:paraId="2D38756A" w14:textId="77777777" w:rsidR="00F67689" w:rsidRPr="00B47F22" w:rsidRDefault="00F67689" w:rsidP="00740EC4">
      <w:pPr>
        <w:pBdr>
          <w:bottom w:val="single" w:sz="6" w:space="1" w:color="auto"/>
        </w:pBdr>
        <w:spacing w:after="0"/>
        <w:jc w:val="both"/>
        <w:rPr>
          <w:b/>
        </w:rPr>
      </w:pPr>
      <w:r w:rsidRPr="00B47F22">
        <w:rPr>
          <w:b/>
        </w:rPr>
        <w:t xml:space="preserve">Email: </w:t>
      </w:r>
      <w:hyperlink r:id="rId5" w:history="1">
        <w:r w:rsidR="00BF497F" w:rsidRPr="00B47F22">
          <w:rPr>
            <w:rStyle w:val="Hyperlink"/>
            <w:b/>
          </w:rPr>
          <w:t>diksha.winter.99@gmail.com</w:t>
        </w:r>
      </w:hyperlink>
    </w:p>
    <w:p w14:paraId="69FD3421" w14:textId="77777777" w:rsidR="00EF4FF1" w:rsidRDefault="00EF4FF1" w:rsidP="00740EC4">
      <w:pPr>
        <w:pBdr>
          <w:bottom w:val="single" w:sz="6" w:space="1" w:color="auto"/>
        </w:pBdr>
        <w:jc w:val="both"/>
      </w:pPr>
    </w:p>
    <w:p w14:paraId="31C5D7EA" w14:textId="77777777" w:rsidR="003D327A" w:rsidRPr="00541DFD" w:rsidRDefault="00EF4FF1" w:rsidP="00740EC4">
      <w:pPr>
        <w:jc w:val="both"/>
        <w:rPr>
          <w:b/>
        </w:rPr>
      </w:pPr>
      <w:r w:rsidRPr="00541DFD">
        <w:rPr>
          <w:b/>
          <w:highlight w:val="lightGray"/>
        </w:rPr>
        <w:t>Career Objective</w:t>
      </w:r>
      <w:r w:rsidR="00EE6AF4" w:rsidRPr="00541DFD">
        <w:rPr>
          <w:b/>
          <w:highlight w:val="lightGray"/>
        </w:rPr>
        <w:t>:</w:t>
      </w:r>
      <w:r w:rsidR="00EE6AF4" w:rsidRPr="00541DFD">
        <w:rPr>
          <w:b/>
        </w:rPr>
        <w:t xml:space="preserve"> </w:t>
      </w:r>
    </w:p>
    <w:p w14:paraId="0DF90480" w14:textId="77777777" w:rsidR="006C4D52" w:rsidRDefault="00EE6AF4" w:rsidP="00740EC4">
      <w:pPr>
        <w:jc w:val="both"/>
      </w:pPr>
      <w:r>
        <w:t xml:space="preserve">To put to use the skills acquired during the </w:t>
      </w:r>
      <w:r w:rsidR="003D327A">
        <w:t>years</w:t>
      </w:r>
      <w:r>
        <w:t xml:space="preserve"> of education </w:t>
      </w:r>
      <w:r w:rsidR="000E648C">
        <w:t>to achieve success for myse</w:t>
      </w:r>
      <w:r w:rsidR="00A41E5B">
        <w:t>l</w:t>
      </w:r>
      <w:r w:rsidR="000E648C">
        <w:t>f and</w:t>
      </w:r>
      <w:r w:rsidR="006C4D52">
        <w:t xml:space="preserve"> the organization I </w:t>
      </w:r>
      <w:r w:rsidR="00A41E5B">
        <w:t>work for</w:t>
      </w:r>
      <w:r w:rsidR="006C4D52">
        <w:t xml:space="preserve"> and establish myself as a committed and hardworking employee.</w:t>
      </w:r>
    </w:p>
    <w:p w14:paraId="252E69D5" w14:textId="77777777" w:rsidR="007C6335" w:rsidRPr="00541DFD" w:rsidRDefault="007C6335" w:rsidP="00740EC4">
      <w:pPr>
        <w:jc w:val="both"/>
        <w:rPr>
          <w:b/>
        </w:rPr>
      </w:pPr>
      <w:r w:rsidRPr="00541DFD">
        <w:rPr>
          <w:b/>
          <w:highlight w:val="lightGray"/>
        </w:rPr>
        <w:t>Work Experience:</w:t>
      </w:r>
    </w:p>
    <w:p w14:paraId="009EE73A" w14:textId="77777777" w:rsidR="007C6335" w:rsidRDefault="007C6335" w:rsidP="00740EC4">
      <w:pPr>
        <w:jc w:val="both"/>
      </w:pPr>
      <w:r>
        <w:t>Fresher</w:t>
      </w:r>
    </w:p>
    <w:p w14:paraId="6B193D30" w14:textId="77777777" w:rsidR="00B00BDE" w:rsidRPr="008823F5" w:rsidRDefault="00B00BDE" w:rsidP="00740EC4">
      <w:pPr>
        <w:jc w:val="both"/>
        <w:rPr>
          <w:b/>
        </w:rPr>
      </w:pPr>
      <w:r w:rsidRPr="008823F5">
        <w:rPr>
          <w:b/>
          <w:highlight w:val="lightGray"/>
        </w:rPr>
        <w:t>Technical Skills:</w:t>
      </w:r>
    </w:p>
    <w:p w14:paraId="424D3F38" w14:textId="41C43580" w:rsidR="008823F5" w:rsidRDefault="00926A92" w:rsidP="00740EC4">
      <w:pPr>
        <w:pStyle w:val="ListParagraph"/>
        <w:numPr>
          <w:ilvl w:val="0"/>
          <w:numId w:val="2"/>
        </w:numPr>
        <w:jc w:val="both"/>
      </w:pPr>
      <w:r>
        <w:t>C</w:t>
      </w:r>
      <w:r w:rsidR="009E0FC0">
        <w:t>,</w:t>
      </w:r>
      <w:r w:rsidR="00B77A7F">
        <w:t xml:space="preserve"> </w:t>
      </w:r>
      <w:r w:rsidR="009E0FC0">
        <w:t>C++</w:t>
      </w:r>
    </w:p>
    <w:p w14:paraId="2DE9F39D" w14:textId="50F65425" w:rsidR="003E4CF7" w:rsidRDefault="00926A92" w:rsidP="00A54E89">
      <w:pPr>
        <w:pStyle w:val="ListParagraph"/>
        <w:numPr>
          <w:ilvl w:val="0"/>
          <w:numId w:val="2"/>
        </w:numPr>
        <w:jc w:val="both"/>
      </w:pPr>
      <w:r>
        <w:t>HTM</w:t>
      </w:r>
      <w:r w:rsidR="008A01DF">
        <w:t>L</w:t>
      </w:r>
      <w:r>
        <w:t xml:space="preserve">, </w:t>
      </w:r>
      <w:r w:rsidR="00484A54">
        <w:t>CSS</w:t>
      </w:r>
    </w:p>
    <w:p w14:paraId="425CB5D1" w14:textId="606E0D59" w:rsidR="00A803AA" w:rsidRPr="008823F5" w:rsidRDefault="00A803AA" w:rsidP="00A54E89">
      <w:pPr>
        <w:pStyle w:val="ListParagraph"/>
        <w:numPr>
          <w:ilvl w:val="0"/>
          <w:numId w:val="2"/>
        </w:numPr>
        <w:jc w:val="both"/>
      </w:pPr>
      <w:r>
        <w:t>MS-Office</w:t>
      </w:r>
    </w:p>
    <w:p w14:paraId="033393A6" w14:textId="2C506283" w:rsidR="00447BAA" w:rsidRDefault="00473690" w:rsidP="00740EC4">
      <w:pPr>
        <w:jc w:val="both"/>
        <w:rPr>
          <w:b/>
        </w:rPr>
      </w:pPr>
      <w:r w:rsidRPr="00A924D2">
        <w:rPr>
          <w:b/>
          <w:highlight w:val="lightGray"/>
        </w:rPr>
        <w:t xml:space="preserve">Academic </w:t>
      </w:r>
      <w:r w:rsidR="00625069" w:rsidRPr="00A924D2">
        <w:rPr>
          <w:b/>
          <w:highlight w:val="lightGray"/>
        </w:rPr>
        <w:t>Qualifications</w:t>
      </w:r>
      <w:r w:rsidRPr="00A924D2">
        <w:rPr>
          <w:b/>
          <w:highlight w:val="lightGray"/>
        </w:rPr>
        <w:t>:</w:t>
      </w:r>
      <w:r w:rsidRPr="00A924D2">
        <w:rPr>
          <w:b/>
        </w:rPr>
        <w:t xml:space="preserve"> </w:t>
      </w:r>
      <w:r w:rsidR="000E648C" w:rsidRPr="00A924D2">
        <w:rPr>
          <w:b/>
        </w:rPr>
        <w:t xml:space="preserve"> </w:t>
      </w:r>
      <w:r w:rsidR="00EE6AF4" w:rsidRPr="00A924D2">
        <w:rPr>
          <w:b/>
        </w:rPr>
        <w:t xml:space="preserve"> </w:t>
      </w:r>
    </w:p>
    <w:p w14:paraId="22E00E3D" w14:textId="4428D704" w:rsidR="00E40EB1" w:rsidRPr="00E40EB1" w:rsidRDefault="00E40EB1" w:rsidP="00E40EB1">
      <w:pPr>
        <w:pStyle w:val="ListParagraph"/>
        <w:numPr>
          <w:ilvl w:val="0"/>
          <w:numId w:val="3"/>
        </w:numPr>
        <w:jc w:val="both"/>
        <w:rPr>
          <w:b/>
        </w:rPr>
      </w:pPr>
      <w:r>
        <w:rPr>
          <w:bCs/>
        </w:rPr>
        <w:t xml:space="preserve">Pursuing Master’s in Computer </w:t>
      </w:r>
      <w:proofErr w:type="gramStart"/>
      <w:r>
        <w:rPr>
          <w:bCs/>
        </w:rPr>
        <w:t>Applications(</w:t>
      </w:r>
      <w:proofErr w:type="gramEnd"/>
      <w:r w:rsidR="009E0FC0">
        <w:rPr>
          <w:bCs/>
        </w:rPr>
        <w:t>2</w:t>
      </w:r>
      <w:r w:rsidR="009E0FC0" w:rsidRPr="009E0FC0">
        <w:rPr>
          <w:bCs/>
          <w:vertAlign w:val="superscript"/>
        </w:rPr>
        <w:t>nd</w:t>
      </w:r>
      <w:r w:rsidR="009E0FC0">
        <w:rPr>
          <w:bCs/>
        </w:rPr>
        <w:t xml:space="preserve"> </w:t>
      </w:r>
      <w:r>
        <w:rPr>
          <w:bCs/>
        </w:rPr>
        <w:t xml:space="preserve"> year) from Panjab University.</w:t>
      </w:r>
    </w:p>
    <w:p w14:paraId="6CB3F0F6" w14:textId="7930E38F" w:rsidR="008E7EAE" w:rsidRDefault="008A01DF" w:rsidP="00740EC4">
      <w:pPr>
        <w:pStyle w:val="ListParagraph"/>
        <w:numPr>
          <w:ilvl w:val="0"/>
          <w:numId w:val="1"/>
        </w:numPr>
        <w:jc w:val="both"/>
      </w:pPr>
      <w:r>
        <w:t xml:space="preserve">Graduation in </w:t>
      </w:r>
      <w:r w:rsidR="00196D1D">
        <w:t>Bache</w:t>
      </w:r>
      <w:r w:rsidR="000901A9">
        <w:t>l</w:t>
      </w:r>
      <w:r w:rsidR="00196D1D">
        <w:t>or’s in Computer Applications</w:t>
      </w:r>
      <w:r>
        <w:t xml:space="preserve"> </w:t>
      </w:r>
      <w:r w:rsidR="00196D1D">
        <w:t xml:space="preserve">from </w:t>
      </w:r>
      <w:r w:rsidR="00D46E8F">
        <w:t>GGDSD College, Sector 32, Chandigarh</w:t>
      </w:r>
      <w:r>
        <w:t xml:space="preserve"> with 74%</w:t>
      </w:r>
    </w:p>
    <w:p w14:paraId="4E300D46" w14:textId="77777777" w:rsidR="006350D5" w:rsidRDefault="00CB7469" w:rsidP="00740EC4">
      <w:pPr>
        <w:pStyle w:val="ListParagraph"/>
        <w:numPr>
          <w:ilvl w:val="0"/>
          <w:numId w:val="1"/>
        </w:numPr>
        <w:jc w:val="both"/>
      </w:pPr>
      <w:r>
        <w:t>12</w:t>
      </w:r>
      <w:r w:rsidRPr="00CB7469">
        <w:rPr>
          <w:vertAlign w:val="superscript"/>
        </w:rPr>
        <w:t>th</w:t>
      </w:r>
      <w:r>
        <w:t xml:space="preserve"> from </w:t>
      </w:r>
      <w:r w:rsidR="00340CA6">
        <w:t>The British Schoo</w:t>
      </w:r>
      <w:r w:rsidR="00526735">
        <w:t>l</w:t>
      </w:r>
      <w:r w:rsidR="00340CA6">
        <w:t xml:space="preserve">, </w:t>
      </w:r>
      <w:r w:rsidR="00526735">
        <w:t>Sector</w:t>
      </w:r>
      <w:r w:rsidR="00340CA6">
        <w:t xml:space="preserve"> 44B</w:t>
      </w:r>
      <w:r w:rsidR="00526735">
        <w:t>,</w:t>
      </w:r>
      <w:r w:rsidR="00340CA6">
        <w:t xml:space="preserve"> Chandigarh</w:t>
      </w:r>
      <w:r w:rsidR="00526735">
        <w:t xml:space="preserve"> with </w:t>
      </w:r>
      <w:r w:rsidR="006E2617" w:rsidRPr="006E2617">
        <w:rPr>
          <w:u w:val="single"/>
        </w:rPr>
        <w:t>77.8</w:t>
      </w:r>
      <w:r w:rsidR="006E2617">
        <w:t>%</w:t>
      </w:r>
      <w:r w:rsidR="007F4091">
        <w:t xml:space="preserve"> aggregate </w:t>
      </w:r>
    </w:p>
    <w:p w14:paraId="247A033C" w14:textId="77777777" w:rsidR="00382CAC" w:rsidRPr="008E7EAE" w:rsidRDefault="00382CAC" w:rsidP="00740EC4">
      <w:pPr>
        <w:pStyle w:val="ListParagraph"/>
        <w:numPr>
          <w:ilvl w:val="0"/>
          <w:numId w:val="1"/>
        </w:numPr>
        <w:jc w:val="both"/>
      </w:pPr>
      <w:r>
        <w:t>10</w:t>
      </w:r>
      <w:r w:rsidRPr="00382CAC">
        <w:rPr>
          <w:vertAlign w:val="superscript"/>
        </w:rPr>
        <w:t>th</w:t>
      </w:r>
      <w:r>
        <w:t xml:space="preserve"> from Saint Kabir Public Schoo</w:t>
      </w:r>
      <w:r w:rsidR="008D445F">
        <w:t>l</w:t>
      </w:r>
      <w:r>
        <w:t>, Sector 26, Chandigarh</w:t>
      </w:r>
      <w:r w:rsidR="008D445F">
        <w:t xml:space="preserve"> with </w:t>
      </w:r>
      <w:r w:rsidR="008D445F" w:rsidRPr="00FA7D8A">
        <w:rPr>
          <w:u w:val="single"/>
        </w:rPr>
        <w:t>8.8</w:t>
      </w:r>
      <w:r w:rsidR="008D445F">
        <w:t xml:space="preserve"> CGPA</w:t>
      </w:r>
    </w:p>
    <w:p w14:paraId="77DACF3D" w14:textId="77777777" w:rsidR="00625069" w:rsidRPr="00A924D2" w:rsidRDefault="00625069" w:rsidP="00740EC4">
      <w:pPr>
        <w:jc w:val="both"/>
        <w:rPr>
          <w:b/>
        </w:rPr>
      </w:pPr>
      <w:r w:rsidRPr="00A924D2">
        <w:rPr>
          <w:b/>
          <w:highlight w:val="lightGray"/>
        </w:rPr>
        <w:t>Personal Traits:</w:t>
      </w:r>
    </w:p>
    <w:p w14:paraId="204D4B14" w14:textId="1E3BB5D9" w:rsidR="008E7EAE" w:rsidRDefault="00BB722D" w:rsidP="00740EC4">
      <w:pPr>
        <w:jc w:val="both"/>
      </w:pPr>
      <w:r>
        <w:t xml:space="preserve">Flexible, </w:t>
      </w:r>
      <w:r w:rsidR="00A54E89">
        <w:t>H</w:t>
      </w:r>
      <w:r w:rsidR="007D0608">
        <w:t xml:space="preserve">onest and dependable, I am a keen </w:t>
      </w:r>
      <w:r w:rsidR="00241D50">
        <w:t>l</w:t>
      </w:r>
      <w:r w:rsidR="007D0608">
        <w:t>earner</w:t>
      </w:r>
      <w:r w:rsidR="00241D50">
        <w:t xml:space="preserve"> </w:t>
      </w:r>
      <w:r w:rsidR="00043A75">
        <w:t>and ready to adapt to</w:t>
      </w:r>
      <w:r w:rsidR="00D848C8">
        <w:t xml:space="preserve"> new situations. </w:t>
      </w:r>
      <w:r w:rsidR="007D1BE6">
        <w:t>I am efficient in performing tasks with fu</w:t>
      </w:r>
      <w:r w:rsidR="006D20FE">
        <w:t>l</w:t>
      </w:r>
      <w:r w:rsidR="007D1BE6">
        <w:t xml:space="preserve">l focus and </w:t>
      </w:r>
      <w:r w:rsidR="006D20FE">
        <w:t>f</w:t>
      </w:r>
      <w:r w:rsidR="00C65669">
        <w:t>r</w:t>
      </w:r>
      <w:r w:rsidR="006D20FE">
        <w:t>iend</w:t>
      </w:r>
      <w:r w:rsidR="00C65669">
        <w:t>l</w:t>
      </w:r>
      <w:r w:rsidR="006D20FE">
        <w:t xml:space="preserve">y in nature to </w:t>
      </w:r>
      <w:r w:rsidR="00C65669">
        <w:t xml:space="preserve">work in a team. </w:t>
      </w:r>
    </w:p>
    <w:p w14:paraId="114C06DB" w14:textId="43B98584" w:rsidR="00171453" w:rsidRPr="00A924D2" w:rsidRDefault="00171453" w:rsidP="00171453">
      <w:pPr>
        <w:jc w:val="both"/>
        <w:rPr>
          <w:b/>
        </w:rPr>
      </w:pPr>
      <w:r w:rsidRPr="00171453">
        <w:rPr>
          <w:b/>
          <w:highlight w:val="lightGray"/>
        </w:rPr>
        <w:t>P</w:t>
      </w:r>
      <w:r>
        <w:rPr>
          <w:b/>
          <w:highlight w:val="lightGray"/>
        </w:rPr>
        <w:t>rojects</w:t>
      </w:r>
      <w:r w:rsidRPr="00171453">
        <w:rPr>
          <w:b/>
          <w:highlight w:val="lightGray"/>
        </w:rPr>
        <w:t>:</w:t>
      </w:r>
    </w:p>
    <w:p w14:paraId="73BC13AF" w14:textId="788B0ADD" w:rsidR="00171453" w:rsidRDefault="00171453" w:rsidP="00171453">
      <w:pPr>
        <w:pStyle w:val="ListParagraph"/>
        <w:numPr>
          <w:ilvl w:val="0"/>
          <w:numId w:val="4"/>
        </w:numPr>
        <w:jc w:val="both"/>
      </w:pPr>
      <w:r>
        <w:t>A school website in HTML and CSS.</w:t>
      </w:r>
    </w:p>
    <w:p w14:paraId="092CC74F" w14:textId="4442588F" w:rsidR="00171453" w:rsidRDefault="00171453" w:rsidP="00171453">
      <w:pPr>
        <w:pStyle w:val="ListParagraph"/>
        <w:numPr>
          <w:ilvl w:val="0"/>
          <w:numId w:val="4"/>
        </w:numPr>
        <w:jc w:val="both"/>
      </w:pPr>
      <w:r>
        <w:t xml:space="preserve">Student Management System Using File Handling </w:t>
      </w:r>
      <w:proofErr w:type="gramStart"/>
      <w:r>
        <w:t>( in</w:t>
      </w:r>
      <w:proofErr w:type="gramEnd"/>
      <w:r>
        <w:t xml:space="preserve"> C).</w:t>
      </w:r>
    </w:p>
    <w:p w14:paraId="404C427C" w14:textId="3477219A" w:rsidR="00171453" w:rsidRPr="008E7EAE" w:rsidRDefault="00171453" w:rsidP="00171453">
      <w:pPr>
        <w:pStyle w:val="ListParagraph"/>
        <w:numPr>
          <w:ilvl w:val="0"/>
          <w:numId w:val="4"/>
        </w:numPr>
        <w:jc w:val="both"/>
      </w:pPr>
      <w:r>
        <w:t xml:space="preserve">Blood Band Management </w:t>
      </w:r>
      <w:proofErr w:type="gramStart"/>
      <w:r>
        <w:t>System( in</w:t>
      </w:r>
      <w:proofErr w:type="gramEnd"/>
      <w:r>
        <w:t xml:space="preserve"> ASP.NET as frond- end and </w:t>
      </w:r>
      <w:proofErr w:type="spellStart"/>
      <w:r>
        <w:t>Sql</w:t>
      </w:r>
      <w:proofErr w:type="spellEnd"/>
      <w:r>
        <w:t xml:space="preserve"> Server Management System(Database) as back-end).</w:t>
      </w:r>
    </w:p>
    <w:p w14:paraId="5045F1BE" w14:textId="77777777" w:rsidR="00625069" w:rsidRPr="00A924D2" w:rsidRDefault="00BF049F" w:rsidP="00740EC4">
      <w:pPr>
        <w:jc w:val="both"/>
        <w:rPr>
          <w:b/>
        </w:rPr>
      </w:pPr>
      <w:r w:rsidRPr="00A924D2">
        <w:rPr>
          <w:b/>
          <w:highlight w:val="lightGray"/>
        </w:rPr>
        <w:t>Persona</w:t>
      </w:r>
      <w:r w:rsidR="00A924D2" w:rsidRPr="00A924D2">
        <w:rPr>
          <w:b/>
          <w:highlight w:val="lightGray"/>
        </w:rPr>
        <w:t>l</w:t>
      </w:r>
      <w:r w:rsidRPr="00A924D2">
        <w:rPr>
          <w:b/>
          <w:highlight w:val="lightGray"/>
        </w:rPr>
        <w:t xml:space="preserve"> Information:</w:t>
      </w:r>
    </w:p>
    <w:p w14:paraId="2657D7B2" w14:textId="77777777" w:rsidR="00BF049F" w:rsidRDefault="00D17240" w:rsidP="00740EC4">
      <w:pPr>
        <w:jc w:val="both"/>
      </w:pPr>
      <w:r>
        <w:t>Name</w:t>
      </w:r>
      <w:r w:rsidR="0057222F">
        <w:t xml:space="preserve">: </w:t>
      </w:r>
      <w:r w:rsidR="00152625">
        <w:t xml:space="preserve">                                            </w:t>
      </w:r>
      <w:r w:rsidR="00535519">
        <w:t>Diksha Bansa</w:t>
      </w:r>
      <w:r w:rsidR="00C35917">
        <w:t>l</w:t>
      </w:r>
    </w:p>
    <w:p w14:paraId="12FAA10E" w14:textId="77777777" w:rsidR="00D17240" w:rsidRDefault="00D17240" w:rsidP="00740EC4">
      <w:pPr>
        <w:jc w:val="both"/>
      </w:pPr>
      <w:r>
        <w:t>Date of Birth:</w:t>
      </w:r>
      <w:r w:rsidR="008836CE">
        <w:t xml:space="preserve"> </w:t>
      </w:r>
      <w:r w:rsidR="00152625">
        <w:t xml:space="preserve">                               </w:t>
      </w:r>
      <w:r w:rsidR="008836CE">
        <w:t>26</w:t>
      </w:r>
      <w:r w:rsidR="008836CE" w:rsidRPr="008836CE">
        <w:rPr>
          <w:vertAlign w:val="superscript"/>
        </w:rPr>
        <w:t>th</w:t>
      </w:r>
      <w:r w:rsidR="008836CE">
        <w:t xml:space="preserve"> September 1999</w:t>
      </w:r>
    </w:p>
    <w:p w14:paraId="34016450" w14:textId="77777777" w:rsidR="00D17240" w:rsidRDefault="00D17240" w:rsidP="00740EC4">
      <w:pPr>
        <w:jc w:val="both"/>
      </w:pPr>
      <w:r>
        <w:t>Gender:</w:t>
      </w:r>
      <w:r w:rsidR="00457801">
        <w:t xml:space="preserve"> </w:t>
      </w:r>
      <w:r w:rsidR="00152625">
        <w:t xml:space="preserve">                                         </w:t>
      </w:r>
      <w:r w:rsidR="00457801">
        <w:t>Female</w:t>
      </w:r>
    </w:p>
    <w:p w14:paraId="34721CD1" w14:textId="77777777" w:rsidR="00670256" w:rsidRDefault="00E444F9" w:rsidP="00740EC4">
      <w:pPr>
        <w:jc w:val="both"/>
      </w:pPr>
      <w:r>
        <w:lastRenderedPageBreak/>
        <w:t>Nationality</w:t>
      </w:r>
      <w:r w:rsidR="00670256">
        <w:t xml:space="preserve">: </w:t>
      </w:r>
      <w:r w:rsidR="00152625">
        <w:t xml:space="preserve">                                   </w:t>
      </w:r>
      <w:r w:rsidR="00670256">
        <w:t>Indian</w:t>
      </w:r>
    </w:p>
    <w:p w14:paraId="18C849E8" w14:textId="77777777" w:rsidR="00E444F9" w:rsidRDefault="00E444F9" w:rsidP="00740EC4">
      <w:pPr>
        <w:jc w:val="both"/>
      </w:pPr>
      <w:r>
        <w:t xml:space="preserve">Languages: </w:t>
      </w:r>
      <w:r w:rsidR="00152625">
        <w:t xml:space="preserve">                                    </w:t>
      </w:r>
      <w:r>
        <w:t>Hindi, Eng</w:t>
      </w:r>
      <w:r w:rsidR="00635F6B">
        <w:t>l</w:t>
      </w:r>
      <w:r>
        <w:t>ish, Punjabi</w:t>
      </w:r>
    </w:p>
    <w:p w14:paraId="56C803CD" w14:textId="77777777" w:rsidR="00A05B3F" w:rsidRDefault="00A05B3F" w:rsidP="00740EC4">
      <w:pPr>
        <w:jc w:val="both"/>
      </w:pPr>
    </w:p>
    <w:p w14:paraId="5246A3FE" w14:textId="77777777" w:rsidR="00635F6B" w:rsidRDefault="00635F6B" w:rsidP="00740EC4">
      <w:pPr>
        <w:jc w:val="both"/>
      </w:pPr>
      <w:r>
        <w:t>I hereby dec</w:t>
      </w:r>
      <w:r w:rsidR="0081160B">
        <w:t>l</w:t>
      </w:r>
      <w:r>
        <w:t xml:space="preserve">are that the information </w:t>
      </w:r>
      <w:r w:rsidR="0081160B">
        <w:t>and facts stated above are true, correct and comp</w:t>
      </w:r>
      <w:r w:rsidR="004254F5">
        <w:t>l</w:t>
      </w:r>
      <w:r w:rsidR="0081160B">
        <w:t>ete</w:t>
      </w:r>
      <w:r w:rsidR="004254F5">
        <w:t xml:space="preserve"> to the best of my knowledge and be</w:t>
      </w:r>
      <w:r w:rsidR="00523182">
        <w:t>l</w:t>
      </w:r>
      <w:r w:rsidR="004254F5">
        <w:t>ief.</w:t>
      </w:r>
    </w:p>
    <w:p w14:paraId="7B0E1CEA" w14:textId="77777777" w:rsidR="00523182" w:rsidRDefault="00523182" w:rsidP="00740EC4">
      <w:pPr>
        <w:jc w:val="both"/>
      </w:pPr>
    </w:p>
    <w:p w14:paraId="67782E72" w14:textId="77777777" w:rsidR="00523182" w:rsidRDefault="00523182" w:rsidP="00740EC4">
      <w:pPr>
        <w:jc w:val="both"/>
      </w:pPr>
      <w:r w:rsidRPr="00764252">
        <w:rPr>
          <w:b/>
        </w:rPr>
        <w:t>P</w:t>
      </w:r>
      <w:r w:rsidR="00764252" w:rsidRPr="00764252">
        <w:rPr>
          <w:b/>
        </w:rPr>
        <w:t>l</w:t>
      </w:r>
      <w:r w:rsidRPr="00764252">
        <w:rPr>
          <w:b/>
        </w:rPr>
        <w:t xml:space="preserve">ace: </w:t>
      </w:r>
      <w:r>
        <w:t>Chandigarh</w:t>
      </w:r>
    </w:p>
    <w:p w14:paraId="089ACBEB" w14:textId="77777777" w:rsidR="00764252" w:rsidRPr="00764252" w:rsidRDefault="00764252" w:rsidP="00740EC4">
      <w:pPr>
        <w:tabs>
          <w:tab w:val="left" w:pos="8250"/>
        </w:tabs>
        <w:jc w:val="both"/>
        <w:rPr>
          <w:b/>
        </w:rPr>
      </w:pPr>
      <w:r>
        <w:rPr>
          <w:b/>
        </w:rPr>
        <w:t xml:space="preserve">Date: </w:t>
      </w:r>
      <w:r w:rsidR="00F74F27">
        <w:rPr>
          <w:b/>
        </w:rPr>
        <w:t xml:space="preserve">                                                                                                                 </w:t>
      </w:r>
      <w:r w:rsidR="00FB18F2">
        <w:rPr>
          <w:b/>
        </w:rPr>
        <w:t xml:space="preserve">                           </w:t>
      </w:r>
      <w:proofErr w:type="gramStart"/>
      <w:r w:rsidR="00FB18F2">
        <w:rPr>
          <w:b/>
        </w:rPr>
        <w:t xml:space="preserve">   </w:t>
      </w:r>
      <w:r w:rsidR="00FB18F2" w:rsidRPr="00E5011C">
        <w:t>(</w:t>
      </w:r>
      <w:proofErr w:type="gramEnd"/>
      <w:r w:rsidR="00F74F27" w:rsidRPr="00F74F27">
        <w:t>Diksha Bansal</w:t>
      </w:r>
      <w:r w:rsidR="00FB18F2">
        <w:t>)</w:t>
      </w:r>
    </w:p>
    <w:p w14:paraId="358DBD8E" w14:textId="77777777" w:rsidR="004254F5" w:rsidRDefault="004254F5" w:rsidP="00740EC4">
      <w:pPr>
        <w:jc w:val="both"/>
      </w:pPr>
    </w:p>
    <w:p w14:paraId="19ADB97E" w14:textId="77777777" w:rsidR="00DD33DE" w:rsidRDefault="00DD33DE" w:rsidP="00740EC4">
      <w:pPr>
        <w:jc w:val="both"/>
      </w:pPr>
    </w:p>
    <w:sectPr w:rsidR="00DD33DE" w:rsidSect="00B673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7041"/>
    <w:multiLevelType w:val="hybridMultilevel"/>
    <w:tmpl w:val="54AEF4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60641"/>
    <w:multiLevelType w:val="hybridMultilevel"/>
    <w:tmpl w:val="4A5032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32C9A"/>
    <w:multiLevelType w:val="hybridMultilevel"/>
    <w:tmpl w:val="A58430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930F2E"/>
    <w:multiLevelType w:val="hybridMultilevel"/>
    <w:tmpl w:val="29E807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7775801">
    <w:abstractNumId w:val="3"/>
  </w:num>
  <w:num w:numId="2" w16cid:durableId="1869905639">
    <w:abstractNumId w:val="1"/>
  </w:num>
  <w:num w:numId="3" w16cid:durableId="716122533">
    <w:abstractNumId w:val="0"/>
  </w:num>
  <w:num w:numId="4" w16cid:durableId="2450683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rKwMDE2tDC0NDFT0lEKTi0uzszPAykwqgUA5gQUPCwAAAA="/>
  </w:docVars>
  <w:rsids>
    <w:rsidRoot w:val="001F3690"/>
    <w:rsid w:val="00016744"/>
    <w:rsid w:val="00043A75"/>
    <w:rsid w:val="00044B25"/>
    <w:rsid w:val="000901A9"/>
    <w:rsid w:val="000D7F43"/>
    <w:rsid w:val="000E648C"/>
    <w:rsid w:val="00152625"/>
    <w:rsid w:val="00171453"/>
    <w:rsid w:val="00196D1D"/>
    <w:rsid w:val="001F3690"/>
    <w:rsid w:val="00241D50"/>
    <w:rsid w:val="002B1F12"/>
    <w:rsid w:val="0030017F"/>
    <w:rsid w:val="00316510"/>
    <w:rsid w:val="00340CA6"/>
    <w:rsid w:val="00382CAC"/>
    <w:rsid w:val="003D327A"/>
    <w:rsid w:val="003E4CF7"/>
    <w:rsid w:val="004254F5"/>
    <w:rsid w:val="00447BAA"/>
    <w:rsid w:val="00457801"/>
    <w:rsid w:val="00473690"/>
    <w:rsid w:val="00484A54"/>
    <w:rsid w:val="00523182"/>
    <w:rsid w:val="00526735"/>
    <w:rsid w:val="00535519"/>
    <w:rsid w:val="00541DFD"/>
    <w:rsid w:val="0057222F"/>
    <w:rsid w:val="00625069"/>
    <w:rsid w:val="006350D5"/>
    <w:rsid w:val="00635F6B"/>
    <w:rsid w:val="00670256"/>
    <w:rsid w:val="006C4D52"/>
    <w:rsid w:val="006D20FE"/>
    <w:rsid w:val="006E2617"/>
    <w:rsid w:val="00740EC4"/>
    <w:rsid w:val="00764252"/>
    <w:rsid w:val="00771FE8"/>
    <w:rsid w:val="007C6335"/>
    <w:rsid w:val="007D0608"/>
    <w:rsid w:val="007D1BE6"/>
    <w:rsid w:val="007F4091"/>
    <w:rsid w:val="0081160B"/>
    <w:rsid w:val="00834B76"/>
    <w:rsid w:val="008823F5"/>
    <w:rsid w:val="008836CE"/>
    <w:rsid w:val="008A01DF"/>
    <w:rsid w:val="008B20E0"/>
    <w:rsid w:val="008D445F"/>
    <w:rsid w:val="008E7EAE"/>
    <w:rsid w:val="00926A92"/>
    <w:rsid w:val="009C26F0"/>
    <w:rsid w:val="009E0FC0"/>
    <w:rsid w:val="00A05B3F"/>
    <w:rsid w:val="00A33DDC"/>
    <w:rsid w:val="00A41E5B"/>
    <w:rsid w:val="00A54E89"/>
    <w:rsid w:val="00A803AA"/>
    <w:rsid w:val="00A924D2"/>
    <w:rsid w:val="00B00BDE"/>
    <w:rsid w:val="00B47F22"/>
    <w:rsid w:val="00B6730F"/>
    <w:rsid w:val="00B70943"/>
    <w:rsid w:val="00B77A7F"/>
    <w:rsid w:val="00B8175C"/>
    <w:rsid w:val="00BB722D"/>
    <w:rsid w:val="00BF049F"/>
    <w:rsid w:val="00BF497F"/>
    <w:rsid w:val="00C35917"/>
    <w:rsid w:val="00C65669"/>
    <w:rsid w:val="00C77235"/>
    <w:rsid w:val="00CB7469"/>
    <w:rsid w:val="00D17240"/>
    <w:rsid w:val="00D46E8F"/>
    <w:rsid w:val="00D65C41"/>
    <w:rsid w:val="00D848C8"/>
    <w:rsid w:val="00DA1A87"/>
    <w:rsid w:val="00DD33DE"/>
    <w:rsid w:val="00E40EB1"/>
    <w:rsid w:val="00E444F9"/>
    <w:rsid w:val="00E5011C"/>
    <w:rsid w:val="00ED4E91"/>
    <w:rsid w:val="00EE6AF4"/>
    <w:rsid w:val="00EF4FF1"/>
    <w:rsid w:val="00F67689"/>
    <w:rsid w:val="00F74F27"/>
    <w:rsid w:val="00FA7D8A"/>
    <w:rsid w:val="00FB18F2"/>
    <w:rsid w:val="00FF4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47A2B"/>
  <w15:docId w15:val="{F8100959-3CBA-4C29-9AA1-E559BC36A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3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6768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44B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iksha.winter.99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dmin</dc:creator>
  <cp:keywords/>
  <dc:description/>
  <cp:lastModifiedBy>DIksha</cp:lastModifiedBy>
  <cp:revision>92</cp:revision>
  <dcterms:created xsi:type="dcterms:W3CDTF">2019-10-22T13:01:00Z</dcterms:created>
  <dcterms:modified xsi:type="dcterms:W3CDTF">2022-04-10T07:39:00Z</dcterms:modified>
</cp:coreProperties>
</file>